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8605" w14:textId="77777777" w:rsidR="00DB2735" w:rsidRPr="00A073E3" w:rsidRDefault="00DB2735" w:rsidP="007974AA">
      <w:pPr>
        <w:pStyle w:val="Heading1"/>
        <w:jc w:val="center"/>
        <w:rPr>
          <w:sz w:val="22"/>
          <w:szCs w:val="22"/>
        </w:rPr>
      </w:pPr>
      <w:bookmarkStart w:id="0" w:name="OLE_LINK2"/>
      <w:bookmarkStart w:id="1" w:name="OLE_LINK3"/>
      <w:bookmarkStart w:id="2" w:name="OLE_LINK1"/>
      <w:r w:rsidRPr="00A073E3">
        <w:rPr>
          <w:sz w:val="22"/>
          <w:szCs w:val="22"/>
        </w:rPr>
        <w:t>LEGAL NOTICE</w:t>
      </w:r>
    </w:p>
    <w:p w14:paraId="1C9B35FA" w14:textId="77777777" w:rsidR="00DB2735" w:rsidRPr="00A073E3" w:rsidRDefault="00DB2735" w:rsidP="007974AA">
      <w:pPr>
        <w:rPr>
          <w:sz w:val="22"/>
          <w:szCs w:val="22"/>
        </w:rPr>
      </w:pPr>
    </w:p>
    <w:p w14:paraId="0972683A" w14:textId="0B017AD5" w:rsidR="00DB2735" w:rsidRPr="005268ED" w:rsidRDefault="00DB2735" w:rsidP="005A7238">
      <w:pPr>
        <w:rPr>
          <w:sz w:val="22"/>
          <w:szCs w:val="22"/>
        </w:rPr>
      </w:pPr>
      <w:r w:rsidRPr="005268ED">
        <w:rPr>
          <w:sz w:val="22"/>
          <w:szCs w:val="22"/>
        </w:rPr>
        <w:t xml:space="preserve">Sealed proposals will be received by the City of Lebanon at the office of the City Manager, City of Lebanon City Building, 50 South Broadway, Lebanon, Ohio 45036, until </w:t>
      </w:r>
      <w:r w:rsidR="00A073E3" w:rsidRPr="005268ED">
        <w:rPr>
          <w:sz w:val="22"/>
          <w:szCs w:val="22"/>
        </w:rPr>
        <w:t>2:00 PM</w:t>
      </w:r>
      <w:r w:rsidRPr="005268ED">
        <w:rPr>
          <w:sz w:val="22"/>
          <w:szCs w:val="22"/>
        </w:rPr>
        <w:t xml:space="preserve"> local time on </w:t>
      </w:r>
      <w:r w:rsidR="00A073E3" w:rsidRPr="005268ED">
        <w:rPr>
          <w:sz w:val="22"/>
          <w:szCs w:val="22"/>
        </w:rPr>
        <w:t xml:space="preserve">Tuesday, </w:t>
      </w:r>
      <w:r w:rsidR="006C4922">
        <w:rPr>
          <w:sz w:val="22"/>
          <w:szCs w:val="22"/>
        </w:rPr>
        <w:t>January 25</w:t>
      </w:r>
      <w:r w:rsidR="00A073E3" w:rsidRPr="005268ED">
        <w:rPr>
          <w:sz w:val="22"/>
          <w:szCs w:val="22"/>
        </w:rPr>
        <w:t>, 202</w:t>
      </w:r>
      <w:r w:rsidR="006C4922">
        <w:rPr>
          <w:sz w:val="22"/>
          <w:szCs w:val="22"/>
        </w:rPr>
        <w:t>2</w:t>
      </w:r>
      <w:r w:rsidRPr="005268ED">
        <w:rPr>
          <w:sz w:val="22"/>
          <w:szCs w:val="22"/>
        </w:rPr>
        <w:t xml:space="preserve">, and publicly opened and read aloud </w:t>
      </w:r>
      <w:r w:rsidR="006B625E" w:rsidRPr="005268ED">
        <w:rPr>
          <w:sz w:val="22"/>
          <w:szCs w:val="22"/>
        </w:rPr>
        <w:t xml:space="preserve">at </w:t>
      </w:r>
      <w:r w:rsidRPr="005268ED">
        <w:rPr>
          <w:sz w:val="22"/>
          <w:szCs w:val="22"/>
        </w:rPr>
        <w:t xml:space="preserve">the City of Lebanon Municipal Building.  The City reserves the right to accept or reject any or all proposals; to waive any informalities in the bidding; and to </w:t>
      </w:r>
      <w:proofErr w:type="gramStart"/>
      <w:r w:rsidRPr="005268ED">
        <w:rPr>
          <w:sz w:val="22"/>
          <w:szCs w:val="22"/>
        </w:rPr>
        <w:t>enter into</w:t>
      </w:r>
      <w:proofErr w:type="gramEnd"/>
      <w:r w:rsidRPr="005268ED">
        <w:rPr>
          <w:sz w:val="22"/>
          <w:szCs w:val="22"/>
        </w:rPr>
        <w:t xml:space="preserve"> a contract with the bidder who, the City finds, offered the lowest and best proposal.  The City also reserves the right to hold all proposals for 60 days after the opening date, even if not accepted or rejected.</w:t>
      </w:r>
    </w:p>
    <w:p w14:paraId="48427E49" w14:textId="44A146D6" w:rsidR="006C4922" w:rsidRDefault="006C4922" w:rsidP="005A7238">
      <w:pPr>
        <w:rPr>
          <w:sz w:val="22"/>
          <w:szCs w:val="22"/>
        </w:rPr>
      </w:pPr>
      <w:r w:rsidRPr="006C4922">
        <w:rPr>
          <w:sz w:val="22"/>
          <w:szCs w:val="22"/>
        </w:rPr>
        <w:t xml:space="preserve">The work for which proposals are invited consists of the furnishing of all labor, materials and equipment required for the </w:t>
      </w:r>
      <w:r>
        <w:rPr>
          <w:sz w:val="22"/>
          <w:szCs w:val="22"/>
        </w:rPr>
        <w:t>Downtown Restrooms Facility</w:t>
      </w:r>
      <w:r w:rsidRPr="006C4922">
        <w:rPr>
          <w:sz w:val="22"/>
          <w:szCs w:val="22"/>
        </w:rPr>
        <w:t xml:space="preserve">, </w:t>
      </w:r>
      <w:r>
        <w:rPr>
          <w:sz w:val="22"/>
          <w:szCs w:val="22"/>
        </w:rPr>
        <w:t>22-04</w:t>
      </w:r>
      <w:r w:rsidRPr="006C4922">
        <w:rPr>
          <w:sz w:val="22"/>
          <w:szCs w:val="22"/>
        </w:rPr>
        <w:t>.  The awarded contractor will be responsible for all work, scheduling, labor, materials, equipment, and warranty items.</w:t>
      </w:r>
    </w:p>
    <w:p w14:paraId="1A4EF208" w14:textId="2C580848" w:rsidR="00DB2735" w:rsidRPr="005268ED" w:rsidRDefault="00834746" w:rsidP="005A7238">
      <w:pPr>
        <w:rPr>
          <w:sz w:val="22"/>
          <w:szCs w:val="22"/>
        </w:rPr>
      </w:pPr>
      <w:r w:rsidRPr="005268ED">
        <w:rPr>
          <w:sz w:val="22"/>
          <w:szCs w:val="22"/>
        </w:rPr>
        <w:t xml:space="preserve">Bid </w:t>
      </w:r>
      <w:r w:rsidR="00DB2735" w:rsidRPr="005268ED">
        <w:rPr>
          <w:sz w:val="22"/>
          <w:szCs w:val="22"/>
        </w:rPr>
        <w:t xml:space="preserve">documents may be obtained </w:t>
      </w:r>
      <w:r w:rsidRPr="005268ED">
        <w:rPr>
          <w:sz w:val="22"/>
          <w:szCs w:val="22"/>
        </w:rPr>
        <w:t>by emailing</w:t>
      </w:r>
      <w:r w:rsidR="00FF4397" w:rsidRPr="005268ED">
        <w:rPr>
          <w:sz w:val="22"/>
          <w:szCs w:val="22"/>
        </w:rPr>
        <w:t xml:space="preserve"> a completed bid documents request form to</w:t>
      </w:r>
      <w:r w:rsidRPr="005268ED">
        <w:rPr>
          <w:sz w:val="22"/>
          <w:szCs w:val="22"/>
        </w:rPr>
        <w:t xml:space="preserve"> </w:t>
      </w:r>
      <w:hyperlink r:id="rId4" w:history="1">
        <w:r w:rsidR="00FF4397" w:rsidRPr="005268ED">
          <w:rPr>
            <w:rStyle w:val="Hyperlink"/>
            <w:sz w:val="22"/>
            <w:szCs w:val="22"/>
          </w:rPr>
          <w:t>bidding@lebanonohio.gov</w:t>
        </w:r>
      </w:hyperlink>
      <w:r w:rsidR="00FF4397" w:rsidRPr="005268ED">
        <w:rPr>
          <w:sz w:val="22"/>
          <w:szCs w:val="22"/>
        </w:rPr>
        <w:t xml:space="preserve">.  The bid documents request form </w:t>
      </w:r>
      <w:r w:rsidR="003D0230" w:rsidRPr="005268ED">
        <w:rPr>
          <w:sz w:val="22"/>
          <w:szCs w:val="22"/>
        </w:rPr>
        <w:t xml:space="preserve">can be found at </w:t>
      </w:r>
      <w:r w:rsidR="00A07875" w:rsidRPr="005268ED">
        <w:rPr>
          <w:sz w:val="22"/>
          <w:szCs w:val="22"/>
        </w:rPr>
        <w:t xml:space="preserve">the City of Lebanon website at </w:t>
      </w:r>
      <w:hyperlink r:id="rId5" w:history="1">
        <w:r w:rsidR="00A07875" w:rsidRPr="005268ED">
          <w:rPr>
            <w:rStyle w:val="Hyperlink"/>
            <w:sz w:val="22"/>
            <w:szCs w:val="22"/>
          </w:rPr>
          <w:t>https://www.lebanonohio.gov/departments/finance/bids.php</w:t>
        </w:r>
      </w:hyperlink>
      <w:r w:rsidR="003D0230" w:rsidRPr="005268ED">
        <w:rPr>
          <w:sz w:val="22"/>
          <w:szCs w:val="22"/>
        </w:rPr>
        <w:t>.</w:t>
      </w:r>
      <w:r w:rsidR="00FF4397" w:rsidRPr="005268ED">
        <w:rPr>
          <w:sz w:val="22"/>
          <w:szCs w:val="22"/>
        </w:rPr>
        <w:t xml:space="preserve"> </w:t>
      </w:r>
      <w:r w:rsidR="003D0230" w:rsidRPr="005268ED">
        <w:rPr>
          <w:sz w:val="22"/>
          <w:szCs w:val="22"/>
        </w:rPr>
        <w:t xml:space="preserve"> </w:t>
      </w:r>
      <w:r w:rsidR="00FF4397" w:rsidRPr="005268ED">
        <w:rPr>
          <w:sz w:val="22"/>
          <w:szCs w:val="22"/>
        </w:rPr>
        <w:t>Once the completed form is received and processed</w:t>
      </w:r>
      <w:r w:rsidRPr="005268ED">
        <w:rPr>
          <w:sz w:val="22"/>
          <w:szCs w:val="22"/>
        </w:rPr>
        <w:t>, a link will be emailed from which the requester may download the bid documents.  There will be no charge to obtain the downloadable documents.</w:t>
      </w:r>
    </w:p>
    <w:p w14:paraId="61A7DBC5" w14:textId="77777777" w:rsidR="00DB2735" w:rsidRPr="005268ED" w:rsidRDefault="00834746" w:rsidP="005A7238">
      <w:pPr>
        <w:rPr>
          <w:sz w:val="22"/>
          <w:szCs w:val="22"/>
        </w:rPr>
      </w:pPr>
      <w:r w:rsidRPr="005268ED">
        <w:rPr>
          <w:sz w:val="22"/>
          <w:szCs w:val="22"/>
        </w:rPr>
        <w:t xml:space="preserve">Each bidder shall submit a printed copy of the Bid Documents booklet with all applicable forms filled out.  </w:t>
      </w:r>
      <w:r w:rsidR="00DB2735" w:rsidRPr="005268ED">
        <w:rPr>
          <w:sz w:val="22"/>
          <w:szCs w:val="22"/>
        </w:rPr>
        <w:t>Each bidder is required to furnish with its proposal, a Bid Guaranty and Contract Bond in accordance with Section 153.54 of the Ohio Revised Code.  Bid security furnished in Bond form, shall be issued by a Surety Company or Corporation licensed in the State of Ohio to provide said surety.</w:t>
      </w:r>
    </w:p>
    <w:p w14:paraId="7FA6FD9D" w14:textId="2804CEF3" w:rsidR="00BC585B" w:rsidRPr="005268ED" w:rsidRDefault="00BC585B" w:rsidP="005A7238">
      <w:pPr>
        <w:rPr>
          <w:sz w:val="22"/>
          <w:szCs w:val="22"/>
        </w:rPr>
      </w:pPr>
      <w:r w:rsidRPr="005268ED">
        <w:rPr>
          <w:sz w:val="22"/>
          <w:szCs w:val="22"/>
        </w:rPr>
        <w:t>To ensure that bidders are basing their bid on complete, accurate</w:t>
      </w:r>
      <w:r w:rsidR="003425CE">
        <w:rPr>
          <w:sz w:val="22"/>
          <w:szCs w:val="22"/>
        </w:rPr>
        <w:t>,</w:t>
      </w:r>
      <w:r w:rsidRPr="005268ED">
        <w:rPr>
          <w:sz w:val="22"/>
          <w:szCs w:val="22"/>
        </w:rPr>
        <w:t xml:space="preserve"> and up-to-date information, bidders shall only obtain bidding documents and prepare their bids using bid documents obtained directly from the City of Lebanon.</w:t>
      </w:r>
      <w:r w:rsidR="00912C69" w:rsidRPr="005268ED">
        <w:rPr>
          <w:sz w:val="22"/>
          <w:szCs w:val="22"/>
        </w:rPr>
        <w:t xml:space="preserve">  </w:t>
      </w:r>
      <w:r w:rsidRPr="005268ED">
        <w:rPr>
          <w:sz w:val="22"/>
          <w:szCs w:val="22"/>
        </w:rPr>
        <w:t>Bids prepared on forms obtained from other sources shall not be accepted. Bidders shall be listed on the official plan holders list on file in the Office of the Contract Administrator at the time bids are publicly opened.</w:t>
      </w:r>
      <w:r w:rsidR="00834746" w:rsidRPr="005268ED">
        <w:rPr>
          <w:sz w:val="22"/>
          <w:szCs w:val="22"/>
        </w:rPr>
        <w:t xml:space="preserve">  </w:t>
      </w:r>
    </w:p>
    <w:p w14:paraId="445C6333" w14:textId="77777777" w:rsidR="00DB2735" w:rsidRPr="005268ED" w:rsidRDefault="00DB2735" w:rsidP="005A7238">
      <w:pPr>
        <w:rPr>
          <w:sz w:val="22"/>
          <w:szCs w:val="22"/>
        </w:rPr>
      </w:pPr>
      <w:r w:rsidRPr="005268ED">
        <w:rPr>
          <w:sz w:val="22"/>
          <w:szCs w:val="22"/>
        </w:rPr>
        <w:t xml:space="preserve">Each proposal must contain the full name of the party or parties submitting the proposal and all persons interested therein.  Each bidder must submit evidence of its experiences on projects of similar size and complexity.  </w:t>
      </w:r>
    </w:p>
    <w:p w14:paraId="27567C69" w14:textId="77777777" w:rsidR="00DB2735" w:rsidRPr="005268ED" w:rsidRDefault="00FB232B" w:rsidP="005A7238">
      <w:pPr>
        <w:rPr>
          <w:sz w:val="22"/>
          <w:szCs w:val="22"/>
        </w:rPr>
      </w:pPr>
      <w:r w:rsidRPr="005268ED">
        <w:rPr>
          <w:sz w:val="22"/>
          <w:szCs w:val="22"/>
        </w:rPr>
        <w:t xml:space="preserve">All contractors and subcontractors involved with the project will, to the extent practicable, use Ohio products, materials, services, and labor in the implementation of their project.  Additionally, all contractors and subcontractors must comply with the prevailing wage rates established by </w:t>
      </w:r>
      <w:r w:rsidR="00C360D1" w:rsidRPr="005268ED">
        <w:rPr>
          <w:sz w:val="22"/>
          <w:szCs w:val="22"/>
        </w:rPr>
        <w:t>the State of Ohio Division of Labor and Worker Safety Wage and Hour Bureau</w:t>
      </w:r>
      <w:r w:rsidRPr="005268ED">
        <w:rPr>
          <w:sz w:val="22"/>
          <w:szCs w:val="22"/>
        </w:rPr>
        <w:t>, and to all EEO requirements.</w:t>
      </w:r>
    </w:p>
    <w:p w14:paraId="3BEF9CAA" w14:textId="77777777" w:rsidR="00FB232B" w:rsidRPr="00A073E3" w:rsidRDefault="00FB232B" w:rsidP="005A7238">
      <w:pPr>
        <w:jc w:val="left"/>
        <w:rPr>
          <w:sz w:val="22"/>
          <w:szCs w:val="22"/>
        </w:rPr>
      </w:pPr>
    </w:p>
    <w:p w14:paraId="7259FB66" w14:textId="77777777" w:rsidR="00DB2735" w:rsidRPr="00A073E3" w:rsidRDefault="00DB2735" w:rsidP="007974AA">
      <w:pPr>
        <w:rPr>
          <w:sz w:val="22"/>
          <w:szCs w:val="22"/>
          <w:u w:val="single"/>
        </w:rPr>
      </w:pPr>
      <w:r w:rsidRPr="00A073E3">
        <w:rPr>
          <w:sz w:val="22"/>
          <w:szCs w:val="22"/>
          <w:u w:val="single"/>
        </w:rPr>
        <w:tab/>
      </w:r>
      <w:r w:rsidRPr="00A073E3">
        <w:rPr>
          <w:sz w:val="22"/>
          <w:szCs w:val="22"/>
          <w:u w:val="single"/>
        </w:rPr>
        <w:tab/>
      </w:r>
      <w:r w:rsidRPr="00A073E3">
        <w:rPr>
          <w:sz w:val="22"/>
          <w:szCs w:val="22"/>
          <w:u w:val="single"/>
        </w:rPr>
        <w:tab/>
      </w:r>
      <w:r w:rsidRPr="00A073E3">
        <w:rPr>
          <w:sz w:val="22"/>
          <w:szCs w:val="22"/>
          <w:u w:val="single"/>
        </w:rPr>
        <w:tab/>
      </w:r>
      <w:r w:rsidRPr="00A073E3">
        <w:rPr>
          <w:sz w:val="22"/>
          <w:szCs w:val="22"/>
          <w:u w:val="single"/>
        </w:rPr>
        <w:tab/>
      </w:r>
      <w:r w:rsidRPr="00A073E3">
        <w:rPr>
          <w:sz w:val="22"/>
          <w:szCs w:val="22"/>
          <w:u w:val="single"/>
        </w:rPr>
        <w:tab/>
      </w:r>
    </w:p>
    <w:p w14:paraId="010E6980" w14:textId="77777777" w:rsidR="00DB2735" w:rsidRPr="00A073E3" w:rsidRDefault="007D5613" w:rsidP="007974AA">
      <w:pPr>
        <w:rPr>
          <w:sz w:val="22"/>
          <w:szCs w:val="22"/>
        </w:rPr>
      </w:pPr>
      <w:r w:rsidRPr="00A073E3">
        <w:rPr>
          <w:sz w:val="22"/>
          <w:szCs w:val="22"/>
        </w:rPr>
        <w:t>Scott C. Brunka</w:t>
      </w:r>
      <w:r w:rsidR="00DB2735" w:rsidRPr="00A073E3">
        <w:rPr>
          <w:sz w:val="22"/>
          <w:szCs w:val="22"/>
        </w:rPr>
        <w:tab/>
      </w:r>
      <w:r w:rsidR="00DB2735" w:rsidRPr="00A073E3">
        <w:rPr>
          <w:sz w:val="22"/>
          <w:szCs w:val="22"/>
        </w:rPr>
        <w:tab/>
        <w:t>Date</w:t>
      </w:r>
    </w:p>
    <w:p w14:paraId="20F20747" w14:textId="77777777" w:rsidR="00DB2735" w:rsidRPr="00A073E3" w:rsidRDefault="00DB2735" w:rsidP="007974AA">
      <w:pPr>
        <w:rPr>
          <w:sz w:val="22"/>
          <w:szCs w:val="22"/>
        </w:rPr>
      </w:pPr>
      <w:r w:rsidRPr="00A073E3">
        <w:rPr>
          <w:sz w:val="22"/>
          <w:szCs w:val="22"/>
        </w:rPr>
        <w:t>City Manager</w:t>
      </w:r>
    </w:p>
    <w:p w14:paraId="000DF5FB" w14:textId="77777777" w:rsidR="006B43AF" w:rsidRPr="00A073E3" w:rsidRDefault="006B43AF" w:rsidP="006B43AF">
      <w:pPr>
        <w:spacing w:after="0"/>
        <w:rPr>
          <w:sz w:val="22"/>
          <w:szCs w:val="22"/>
        </w:rPr>
      </w:pPr>
      <w:r w:rsidRPr="00A073E3">
        <w:rPr>
          <w:sz w:val="22"/>
          <w:szCs w:val="22"/>
        </w:rPr>
        <w:t>Advertised:</w:t>
      </w:r>
      <w:r w:rsidRPr="00A073E3">
        <w:rPr>
          <w:sz w:val="22"/>
          <w:szCs w:val="22"/>
        </w:rPr>
        <w:tab/>
        <w:t>Journal News Pulse of Lebanon and Mason</w:t>
      </w:r>
    </w:p>
    <w:p w14:paraId="32A24C3A" w14:textId="158E8DF9" w:rsidR="00570222" w:rsidRPr="00A073E3" w:rsidRDefault="006C4922" w:rsidP="007974AA">
      <w:pPr>
        <w:rPr>
          <w:sz w:val="22"/>
          <w:szCs w:val="22"/>
        </w:rPr>
      </w:pPr>
      <w:r>
        <w:rPr>
          <w:sz w:val="22"/>
          <w:szCs w:val="22"/>
        </w:rPr>
        <w:t>1/2/2022</w:t>
      </w:r>
    </w:p>
    <w:p w14:paraId="17532B72" w14:textId="77777777" w:rsidR="00A07875" w:rsidRPr="00A073E3" w:rsidRDefault="00570222" w:rsidP="007974AA">
      <w:pPr>
        <w:rPr>
          <w:sz w:val="22"/>
          <w:szCs w:val="22"/>
        </w:rPr>
      </w:pPr>
      <w:r w:rsidRPr="00A073E3">
        <w:rPr>
          <w:sz w:val="22"/>
          <w:szCs w:val="22"/>
        </w:rPr>
        <w:t>This notice can also be viewed on the City of Lebanon website</w:t>
      </w:r>
      <w:r w:rsidR="00A07875" w:rsidRPr="00A073E3">
        <w:rPr>
          <w:sz w:val="22"/>
          <w:szCs w:val="22"/>
        </w:rPr>
        <w:t xml:space="preserve"> at</w:t>
      </w:r>
      <w:r w:rsidRPr="00A073E3">
        <w:rPr>
          <w:sz w:val="22"/>
          <w:szCs w:val="22"/>
        </w:rPr>
        <w:t>:</w:t>
      </w:r>
      <w:r w:rsidR="00A07875" w:rsidRPr="00A073E3">
        <w:rPr>
          <w:sz w:val="22"/>
          <w:szCs w:val="22"/>
        </w:rPr>
        <w:t xml:space="preserve"> </w:t>
      </w:r>
    </w:p>
    <w:p w14:paraId="6CB68020" w14:textId="77777777" w:rsidR="00DB2735" w:rsidRPr="00A073E3" w:rsidRDefault="00570222" w:rsidP="007974AA">
      <w:pPr>
        <w:rPr>
          <w:sz w:val="22"/>
          <w:szCs w:val="22"/>
        </w:rPr>
      </w:pPr>
      <w:r w:rsidRPr="00A073E3">
        <w:rPr>
          <w:sz w:val="22"/>
          <w:szCs w:val="22"/>
        </w:rPr>
        <w:t xml:space="preserve"> </w:t>
      </w:r>
      <w:hyperlink r:id="rId6" w:history="1">
        <w:r w:rsidR="00A07875" w:rsidRPr="00A073E3">
          <w:rPr>
            <w:rStyle w:val="Hyperlink"/>
            <w:sz w:val="22"/>
            <w:szCs w:val="22"/>
          </w:rPr>
          <w:t>https://www.lebanonohio.gov/departments/finance/bids.php</w:t>
        </w:r>
      </w:hyperlink>
      <w:bookmarkEnd w:id="0"/>
      <w:bookmarkEnd w:id="1"/>
      <w:bookmarkEnd w:id="2"/>
    </w:p>
    <w:sectPr w:rsidR="00DB2735" w:rsidRPr="00A073E3" w:rsidSect="005A72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DcxMzExNTMyNDZQ0lEKTi0uzszPAykwrAUASfrnxCwAAAA="/>
  </w:docVars>
  <w:rsids>
    <w:rsidRoot w:val="005D4E6C"/>
    <w:rsid w:val="00036AD0"/>
    <w:rsid w:val="000F454B"/>
    <w:rsid w:val="0017466A"/>
    <w:rsid w:val="001D1EC5"/>
    <w:rsid w:val="001E2A53"/>
    <w:rsid w:val="003255F7"/>
    <w:rsid w:val="003425CE"/>
    <w:rsid w:val="00373A6F"/>
    <w:rsid w:val="003823B8"/>
    <w:rsid w:val="003B35A2"/>
    <w:rsid w:val="003D0230"/>
    <w:rsid w:val="005268ED"/>
    <w:rsid w:val="00570222"/>
    <w:rsid w:val="005933F5"/>
    <w:rsid w:val="005A50D7"/>
    <w:rsid w:val="005A7238"/>
    <w:rsid w:val="005D4E6C"/>
    <w:rsid w:val="00601B13"/>
    <w:rsid w:val="006546DC"/>
    <w:rsid w:val="006B43AF"/>
    <w:rsid w:val="006B49C7"/>
    <w:rsid w:val="006B625E"/>
    <w:rsid w:val="006C4922"/>
    <w:rsid w:val="00733301"/>
    <w:rsid w:val="007974AA"/>
    <w:rsid w:val="007A69B1"/>
    <w:rsid w:val="007D5613"/>
    <w:rsid w:val="007E1184"/>
    <w:rsid w:val="008205D3"/>
    <w:rsid w:val="00834746"/>
    <w:rsid w:val="00850A5E"/>
    <w:rsid w:val="00856746"/>
    <w:rsid w:val="00860E0A"/>
    <w:rsid w:val="00912C69"/>
    <w:rsid w:val="00933B46"/>
    <w:rsid w:val="00957757"/>
    <w:rsid w:val="009A4FCF"/>
    <w:rsid w:val="009E72EB"/>
    <w:rsid w:val="00A073E3"/>
    <w:rsid w:val="00A07875"/>
    <w:rsid w:val="00B340F9"/>
    <w:rsid w:val="00BA79A9"/>
    <w:rsid w:val="00BC585B"/>
    <w:rsid w:val="00BF3C54"/>
    <w:rsid w:val="00C01E73"/>
    <w:rsid w:val="00C17397"/>
    <w:rsid w:val="00C360D1"/>
    <w:rsid w:val="00C81747"/>
    <w:rsid w:val="00CD0CF7"/>
    <w:rsid w:val="00D1173D"/>
    <w:rsid w:val="00DB2735"/>
    <w:rsid w:val="00DB2D55"/>
    <w:rsid w:val="00E84563"/>
    <w:rsid w:val="00EA54A8"/>
    <w:rsid w:val="00FB232B"/>
    <w:rsid w:val="00FC4F84"/>
    <w:rsid w:val="00FE0A75"/>
    <w:rsid w:val="00FF4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D6428F"/>
  <w15:chartTrackingRefBased/>
  <w15:docId w15:val="{FB28BD02-5C80-40C1-9866-95225BF82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74AA"/>
    <w:pPr>
      <w:spacing w:after="120"/>
      <w:jc w:val="both"/>
    </w:pPr>
    <w:rPr>
      <w:sz w:val="24"/>
      <w:szCs w:val="24"/>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left" w:pos="8460"/>
      </w:tabs>
      <w:jc w:val="center"/>
    </w:pPr>
    <w:rPr>
      <w:b/>
      <w:bCs/>
      <w:u w:val="single"/>
    </w:rPr>
  </w:style>
  <w:style w:type="character" w:styleId="Hyperlink">
    <w:name w:val="Hyperlink"/>
    <w:rPr>
      <w:color w:val="0000FF"/>
      <w:u w:val="single"/>
    </w:rPr>
  </w:style>
  <w:style w:type="paragraph" w:styleId="BalloonText">
    <w:name w:val="Balloon Text"/>
    <w:basedOn w:val="Normal"/>
    <w:link w:val="BalloonTextChar"/>
    <w:rsid w:val="00FF4397"/>
    <w:pPr>
      <w:spacing w:after="0"/>
    </w:pPr>
    <w:rPr>
      <w:rFonts w:ascii="Segoe UI" w:hAnsi="Segoe UI" w:cs="Segoe UI"/>
      <w:sz w:val="18"/>
      <w:szCs w:val="18"/>
    </w:rPr>
  </w:style>
  <w:style w:type="character" w:customStyle="1" w:styleId="BalloonTextChar">
    <w:name w:val="Balloon Text Char"/>
    <w:link w:val="BalloonText"/>
    <w:rsid w:val="00FF43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066114">
      <w:bodyDiv w:val="1"/>
      <w:marLeft w:val="0"/>
      <w:marRight w:val="0"/>
      <w:marTop w:val="0"/>
      <w:marBottom w:val="0"/>
      <w:divBdr>
        <w:top w:val="none" w:sz="0" w:space="0" w:color="auto"/>
        <w:left w:val="none" w:sz="0" w:space="0" w:color="auto"/>
        <w:bottom w:val="none" w:sz="0" w:space="0" w:color="auto"/>
        <w:right w:val="none" w:sz="0" w:space="0" w:color="auto"/>
      </w:divBdr>
    </w:div>
    <w:div w:id="113864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ebanonohio.gov/departments/finance/bids.php" TargetMode="External"/><Relationship Id="rId5" Type="http://schemas.openxmlformats.org/officeDocument/2006/relationships/hyperlink" Target="https://www.lebanonohio.gov/departments/finance/bids.php" TargetMode="External"/><Relationship Id="rId4" Type="http://schemas.openxmlformats.org/officeDocument/2006/relationships/hyperlink" Target="mailto:bidding@lebanonohio.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bicknell\Desktop\Generic%20%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Generic  Letterhead</Template>
  <TotalTime>0</TotalTime>
  <Pages>1</Pages>
  <Words>481</Words>
  <Characters>278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Dear Property Owner:</vt:lpstr>
    </vt:vector>
  </TitlesOfParts>
  <Company/>
  <LinksUpToDate>false</LinksUpToDate>
  <CharactersWithSpaces>3259</CharactersWithSpaces>
  <SharedDoc>false</SharedDoc>
  <HLinks>
    <vt:vector size="18" baseType="variant">
      <vt:variant>
        <vt:i4>5963789</vt:i4>
      </vt:variant>
      <vt:variant>
        <vt:i4>6</vt:i4>
      </vt:variant>
      <vt:variant>
        <vt:i4>0</vt:i4>
      </vt:variant>
      <vt:variant>
        <vt:i4>5</vt:i4>
      </vt:variant>
      <vt:variant>
        <vt:lpwstr>https://www.lebanonohio.gov/departments/finance/bids.php</vt:lpwstr>
      </vt:variant>
      <vt:variant>
        <vt:lpwstr/>
      </vt:variant>
      <vt:variant>
        <vt:i4>5963789</vt:i4>
      </vt:variant>
      <vt:variant>
        <vt:i4>3</vt:i4>
      </vt:variant>
      <vt:variant>
        <vt:i4>0</vt:i4>
      </vt:variant>
      <vt:variant>
        <vt:i4>5</vt:i4>
      </vt:variant>
      <vt:variant>
        <vt:lpwstr>https://www.lebanonohio.gov/departments/finance/bids.php</vt:lpwstr>
      </vt:variant>
      <vt:variant>
        <vt:lpwstr/>
      </vt:variant>
      <vt:variant>
        <vt:i4>7471173</vt:i4>
      </vt:variant>
      <vt:variant>
        <vt:i4>0</vt:i4>
      </vt:variant>
      <vt:variant>
        <vt:i4>0</vt:i4>
      </vt:variant>
      <vt:variant>
        <vt:i4>5</vt:i4>
      </vt:variant>
      <vt:variant>
        <vt:lpwstr>mailto:bidding@lebanonohi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roperty Owner:</dc:title>
  <dc:subject/>
  <dc:creator>Dana L. Bicknell</dc:creator>
  <cp:keywords/>
  <dc:description/>
  <cp:lastModifiedBy>Diana Lakes</cp:lastModifiedBy>
  <cp:revision>2</cp:revision>
  <cp:lastPrinted>2021-12-23T17:33:00Z</cp:lastPrinted>
  <dcterms:created xsi:type="dcterms:W3CDTF">2021-12-23T17:33:00Z</dcterms:created>
  <dcterms:modified xsi:type="dcterms:W3CDTF">2021-12-23T17:33:00Z</dcterms:modified>
</cp:coreProperties>
</file>